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465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2859"/>
      </w:tblGrid>
      <w:tr w:rsidR="00FC5C48" w:rsidTr="00097735">
        <w:trPr>
          <w:trHeight w:val="907"/>
        </w:trPr>
        <w:tc>
          <w:tcPr>
            <w:tcW w:w="15465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9D742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:rsidTr="00097735">
        <w:trPr>
          <w:trHeight w:val="616"/>
        </w:trPr>
        <w:tc>
          <w:tcPr>
            <w:tcW w:w="15465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:rsidR="00FC5C48" w:rsidRDefault="009D742B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 5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9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-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9.09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.</w:t>
            </w:r>
          </w:p>
        </w:tc>
      </w:tr>
      <w:tr w:rsidR="00FC5C48" w:rsidTr="00097735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:rsidTr="00097735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 /kcal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 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2859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3A7A80" w:rsidTr="00097735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GRIZ NA MLIJEKU S ČOKOLADOM, BANANA</w:t>
            </w:r>
          </w:p>
        </w:tc>
        <w:tc>
          <w:tcPr>
            <w:tcW w:w="989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60</w:t>
            </w:r>
          </w:p>
        </w:tc>
        <w:tc>
          <w:tcPr>
            <w:tcW w:w="754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3,3</w:t>
            </w:r>
          </w:p>
        </w:tc>
        <w:tc>
          <w:tcPr>
            <w:tcW w:w="753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9,3</w:t>
            </w:r>
          </w:p>
        </w:tc>
        <w:tc>
          <w:tcPr>
            <w:tcW w:w="762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7,0</w:t>
            </w:r>
          </w:p>
        </w:tc>
        <w:tc>
          <w:tcPr>
            <w:tcW w:w="2859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C141F" w:rsidRDefault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bookmarkStart w:id="0" w:name="_GoBack"/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ko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i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</w:t>
            </w:r>
            <w:r w:rsidR="009D742B" w:rsidRPr="00FC141F">
              <w:rPr>
                <w:rFonts w:ascii="Calibri" w:eastAsia="Calibri" w:hAnsi="Calibri" w:cs="Calibri"/>
                <w:sz w:val="16"/>
                <w:szCs w:val="16"/>
              </w:rPr>
              <w:t>liječni</w:t>
            </w:r>
            <w:proofErr w:type="spellEnd"/>
            <w:r w:rsidR="009D742B"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="009D742B" w:rsidRPr="00FC141F">
              <w:rPr>
                <w:rFonts w:ascii="Calibri" w:eastAsia="Calibri" w:hAnsi="Calibri" w:cs="Calibri"/>
                <w:sz w:val="16"/>
                <w:szCs w:val="16"/>
              </w:rPr>
              <w:t>proizvodi</w:t>
            </w:r>
            <w:proofErr w:type="spellEnd"/>
            <w:r w:rsidR="009D742B" w:rsidRPr="00FC141F">
              <w:rPr>
                <w:rFonts w:ascii="Calibri" w:eastAsia="Calibri" w:hAnsi="Calibri" w:cs="Calibri"/>
                <w:sz w:val="16"/>
                <w:szCs w:val="16"/>
              </w:rPr>
              <w:t>, Gluten</w:t>
            </w:r>
            <w:bookmarkEnd w:id="0"/>
          </w:p>
        </w:tc>
      </w:tr>
      <w:tr w:rsidR="003A7A80" w:rsidTr="00097735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43207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ROASAN, JOGURT S PROBIOTIKOM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43207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97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43207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0,6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43207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8,5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43207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7,1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C141F" w:rsidRDefault="00432070">
            <w:pPr>
              <w:spacing w:line="240" w:lineRule="auto"/>
              <w:rPr>
                <w:rFonts w:ascii="Calibri" w:eastAsia="Calibri" w:hAnsi="Calibri" w:cs="Calibri"/>
                <w:sz w:val="12"/>
                <w:szCs w:val="12"/>
              </w:rPr>
            </w:pPr>
            <w:r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Gluten, </w:t>
            </w:r>
            <w:proofErr w:type="spellStart"/>
            <w:r w:rsidRPr="00FC141F">
              <w:rPr>
                <w:rFonts w:ascii="Calibri" w:eastAsia="Calibri" w:hAnsi="Calibri" w:cs="Calibri"/>
                <w:sz w:val="12"/>
                <w:szCs w:val="12"/>
              </w:rPr>
              <w:t>jaja</w:t>
            </w:r>
            <w:proofErr w:type="spellEnd"/>
            <w:r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2"/>
                <w:szCs w:val="12"/>
              </w:rPr>
              <w:t>riba</w:t>
            </w:r>
            <w:proofErr w:type="spellEnd"/>
            <w:r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2"/>
                <w:szCs w:val="12"/>
              </w:rPr>
              <w:t>soja</w:t>
            </w:r>
            <w:proofErr w:type="spellEnd"/>
            <w:r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2"/>
                <w:szCs w:val="12"/>
              </w:rPr>
              <w:t>mlijeko</w:t>
            </w:r>
            <w:proofErr w:type="spellEnd"/>
            <w:r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 I </w:t>
            </w:r>
            <w:proofErr w:type="spellStart"/>
            <w:r w:rsidRPr="00FC141F">
              <w:rPr>
                <w:rFonts w:ascii="Calibri" w:eastAsia="Calibri" w:hAnsi="Calibri" w:cs="Calibri"/>
                <w:sz w:val="12"/>
                <w:szCs w:val="12"/>
              </w:rPr>
              <w:t>mliječni</w:t>
            </w:r>
            <w:proofErr w:type="spellEnd"/>
            <w:r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 </w:t>
            </w:r>
            <w:proofErr w:type="spellStart"/>
            <w:r w:rsidRPr="00FC141F">
              <w:rPr>
                <w:rFonts w:ascii="Calibri" w:eastAsia="Calibri" w:hAnsi="Calibri" w:cs="Calibri"/>
                <w:sz w:val="12"/>
                <w:szCs w:val="12"/>
              </w:rPr>
              <w:t>proizvodi</w:t>
            </w:r>
            <w:proofErr w:type="spellEnd"/>
            <w:r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, </w:t>
            </w:r>
            <w:proofErr w:type="spellStart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>orašasto</w:t>
            </w:r>
            <w:proofErr w:type="spellEnd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 </w:t>
            </w:r>
            <w:proofErr w:type="spellStart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>voće</w:t>
            </w:r>
            <w:proofErr w:type="spellEnd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, </w:t>
            </w:r>
            <w:proofErr w:type="spellStart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>celer</w:t>
            </w:r>
            <w:proofErr w:type="spellEnd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, </w:t>
            </w:r>
            <w:proofErr w:type="spellStart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>gorušnica</w:t>
            </w:r>
            <w:proofErr w:type="spellEnd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, </w:t>
            </w:r>
            <w:proofErr w:type="spellStart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>sezam</w:t>
            </w:r>
            <w:proofErr w:type="spellEnd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, </w:t>
            </w:r>
            <w:proofErr w:type="spellStart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>sumporni</w:t>
            </w:r>
            <w:proofErr w:type="spellEnd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 </w:t>
            </w:r>
            <w:proofErr w:type="spellStart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>dioksid</w:t>
            </w:r>
            <w:proofErr w:type="spellEnd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, </w:t>
            </w:r>
            <w:proofErr w:type="spellStart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>kikiriki</w:t>
            </w:r>
            <w:proofErr w:type="spellEnd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, </w:t>
            </w:r>
            <w:proofErr w:type="spellStart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>lupina</w:t>
            </w:r>
            <w:proofErr w:type="spellEnd"/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RIŽOTO S TIKVICAMA, KUPUS SALATA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98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8,8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5,2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7,2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C141F" w:rsidRDefault="009D742B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Celer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ko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I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čni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proizvodi</w:t>
            </w:r>
            <w:proofErr w:type="spellEnd"/>
          </w:p>
        </w:tc>
      </w:tr>
      <w:tr w:rsidR="003A7A80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ŠK. KRUH, SIRNI NAMAZ S VLASCEM, KAKAO S MEDOM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78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6,0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0,7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5,2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C141F" w:rsidRDefault="002252E8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ko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I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čni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proizvodi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gluten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jaja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soja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sezam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lupina</w:t>
            </w:r>
            <w:proofErr w:type="spellEnd"/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727AE1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VARIVO OD GRAŠKA S NOKLICAMA, KUKURUZNI KRUH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41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3,5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2,0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6,8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C141F" w:rsidRDefault="009D742B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Jaja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gluten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celer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ko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I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čni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proizvodi</w:t>
            </w:r>
            <w:proofErr w:type="spellEnd"/>
          </w:p>
        </w:tc>
      </w:tr>
      <w:tr w:rsidR="003A7A80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727AE1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RUH S MASLACEM I MARMELADOM, BIJELA KAVA S MEDOM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07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2,6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6,0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4,2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C141F" w:rsidRDefault="002252E8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Gluten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jaja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sezam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ko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I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čni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proizvodi</w:t>
            </w:r>
            <w:proofErr w:type="spellEnd"/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432070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JESTENINA S JUNEĆIM MLJEVENIM MESOM, ZELENA SALATA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432070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32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432070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5,7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432070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7,3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432070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6,0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C141F" w:rsidRDefault="0043207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Gluten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jaja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celer</w:t>
            </w:r>
            <w:proofErr w:type="spellEnd"/>
          </w:p>
        </w:tc>
      </w:tr>
      <w:tr w:rsidR="003A7A80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ŠK. KRUH, ČOKOLADNI NAMAZ, MLIJEKO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68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3,0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2,5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1,6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C141F" w:rsidRDefault="002252E8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ko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I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čni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proizvodi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gluten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jaja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soja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sezam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lupina</w:t>
            </w:r>
            <w:proofErr w:type="spellEnd"/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727AE1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INTEGRALNI ŠARENI SENDVIČ, ČAJ, JABUKA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76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6,1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9,8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2,4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C141F" w:rsidRDefault="009D742B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ko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I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čni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proizvodi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gluten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sezam</w:t>
            </w:r>
            <w:proofErr w:type="spellEnd"/>
          </w:p>
        </w:tc>
      </w:tr>
      <w:tr w:rsidR="003A7A80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3A7A80" w:rsidP="003A7A80">
            <w:pPr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Pr="00727AE1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INTEGRALNI ŠARENI SENDVIČ, ČAJ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76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6,1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9,8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2,4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:rsidR="003A7A80" w:rsidRPr="00FC141F" w:rsidRDefault="002252E8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ko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I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čni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proizvodi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gluten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sezam</w:t>
            </w:r>
            <w:proofErr w:type="spellEnd"/>
          </w:p>
        </w:tc>
      </w:tr>
    </w:tbl>
    <w:p w:rsidR="00FC5C48" w:rsidRDefault="00FC5C48"/>
    <w:sectPr w:rsidR="00FC5C48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381" w:rsidRDefault="004F1381">
      <w:pPr>
        <w:spacing w:line="240" w:lineRule="auto"/>
      </w:pPr>
      <w:r>
        <w:separator/>
      </w:r>
    </w:p>
  </w:endnote>
  <w:endnote w:type="continuationSeparator" w:id="0">
    <w:p w:rsidR="004F1381" w:rsidRDefault="004F138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</w:t>
    </w:r>
    <w:proofErr w:type="spellStart"/>
    <w:r w:rsidR="003A7A80">
      <w:rPr>
        <w:rFonts w:ascii="Calibri" w:eastAsia="Calibri" w:hAnsi="Calibri" w:cs="Calibri"/>
        <w:i/>
        <w:color w:val="000000"/>
      </w:rPr>
      <w:t>Z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r w:rsidR="006F7F7B">
      <w:rPr>
        <w:rFonts w:ascii="Calibri" w:eastAsia="Calibri" w:hAnsi="Calibri" w:cs="Calibri"/>
        <w:i/>
        <w:color w:val="000000"/>
      </w:rPr>
      <w:t>i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381" w:rsidRDefault="004F1381">
      <w:pPr>
        <w:spacing w:line="240" w:lineRule="auto"/>
      </w:pPr>
      <w:r>
        <w:separator/>
      </w:r>
    </w:p>
  </w:footnote>
  <w:footnote w:type="continuationSeparator" w:id="0">
    <w:p w:rsidR="004F1381" w:rsidRDefault="004F138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97735"/>
    <w:rsid w:val="001C7DE4"/>
    <w:rsid w:val="002252E8"/>
    <w:rsid w:val="002C5E85"/>
    <w:rsid w:val="003A7A80"/>
    <w:rsid w:val="00411FF4"/>
    <w:rsid w:val="00432070"/>
    <w:rsid w:val="004F1381"/>
    <w:rsid w:val="005C0CDD"/>
    <w:rsid w:val="006A62C9"/>
    <w:rsid w:val="006F7F7B"/>
    <w:rsid w:val="00727AE1"/>
    <w:rsid w:val="008D08FD"/>
    <w:rsid w:val="0094680B"/>
    <w:rsid w:val="009D742B"/>
    <w:rsid w:val="00A42B2B"/>
    <w:rsid w:val="00A6709B"/>
    <w:rsid w:val="00EF7F35"/>
    <w:rsid w:val="00F8782A"/>
    <w:rsid w:val="00FC141F"/>
    <w:rsid w:val="00FC5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AA7282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24</Words>
  <Characters>1280</Characters>
  <Application>Microsoft Office Word</Application>
  <DocSecurity>0</DocSecurity>
  <Lines>10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4</cp:revision>
  <dcterms:created xsi:type="dcterms:W3CDTF">2022-03-14T10:54:00Z</dcterms:created>
  <dcterms:modified xsi:type="dcterms:W3CDTF">2022-09-07T09:52:00Z</dcterms:modified>
</cp:coreProperties>
</file>